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82DB3BC" w14:textId="67DDCC8F" w:rsidR="00B85E55" w:rsidRDefault="008E3D50" w:rsidP="008E3D5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 w:rsidRPr="008E3D50">
        <w:rPr>
          <w:rFonts w:ascii="Trebuchet MS" w:hAnsi="Trebuchet MS"/>
          <w:b/>
          <w:bCs/>
          <w:sz w:val="28"/>
          <w:szCs w:val="28"/>
          <w:u w:val="single"/>
        </w:rPr>
        <w:t>Module 1 - Basic Drawing Tools</w:t>
      </w:r>
    </w:p>
    <w:p w14:paraId="55CD8A7F" w14:textId="6CE1401C" w:rsid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B843D84" w14:textId="040B6F3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Trebuchet MS" w:hAnsi="Trebuchet MS"/>
          <w:b/>
          <w:bCs/>
        </w:rPr>
        <w:t>1. Introduction to Drawing Tools in Illustrator</w:t>
      </w:r>
    </w:p>
    <w:p w14:paraId="1B38EEFC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Adobe Illustrator is known for its </w:t>
      </w:r>
      <w:r w:rsidRPr="008E3D50">
        <w:rPr>
          <w:rFonts w:ascii="Trebuchet MS" w:hAnsi="Trebuchet MS"/>
          <w:b/>
          <w:bCs/>
        </w:rPr>
        <w:t>precision drawing tools</w:t>
      </w:r>
      <w:r w:rsidRPr="008E3D50">
        <w:rPr>
          <w:rFonts w:ascii="Trebuchet MS" w:hAnsi="Trebuchet MS"/>
        </w:rPr>
        <w:t xml:space="preserve"> that help you create everything from basic shapes to complex illustrations.</w:t>
      </w:r>
    </w:p>
    <w:p w14:paraId="7235011A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Trebuchet MS" w:hAnsi="Trebuchet MS"/>
        </w:rPr>
        <w:t>These tools are designed to give you full control over:</w:t>
      </w:r>
    </w:p>
    <w:p w14:paraId="76782E30" w14:textId="790CE13D" w:rsidR="008E3D50" w:rsidRPr="008E3D50" w:rsidRDefault="008E3D50" w:rsidP="008E3D50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Lines and curves</w:t>
      </w:r>
    </w:p>
    <w:p w14:paraId="7B90EF6E" w14:textId="77777777" w:rsidR="008E3D50" w:rsidRPr="008E3D50" w:rsidRDefault="008E3D50" w:rsidP="008E3D50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Angles and points</w:t>
      </w:r>
    </w:p>
    <w:p w14:paraId="023E42E1" w14:textId="77777777" w:rsidR="008E3D50" w:rsidRPr="008E3D50" w:rsidRDefault="008E3D50" w:rsidP="008E3D50">
      <w:pPr>
        <w:numPr>
          <w:ilvl w:val="0"/>
          <w:numId w:val="5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Shapes and outlines</w:t>
      </w:r>
    </w:p>
    <w:p w14:paraId="29986537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Learning how to use these </w:t>
      </w:r>
      <w:r w:rsidRPr="008E3D50">
        <w:rPr>
          <w:rFonts w:ascii="Trebuchet MS" w:hAnsi="Trebuchet MS"/>
          <w:b/>
          <w:bCs/>
        </w:rPr>
        <w:t>basic tools</w:t>
      </w:r>
      <w:r w:rsidRPr="008E3D50">
        <w:rPr>
          <w:rFonts w:ascii="Trebuchet MS" w:hAnsi="Trebuchet MS"/>
        </w:rPr>
        <w:t xml:space="preserve"> is the first step toward becoming confident in vector design.</w:t>
      </w:r>
    </w:p>
    <w:p w14:paraId="566FC0A7" w14:textId="45B63DA3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83EB710" w14:textId="45A67661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2</w:t>
      </w:r>
      <w:r w:rsidRPr="008E3D50">
        <w:rPr>
          <w:rFonts w:ascii="Trebuchet MS" w:hAnsi="Trebuchet MS"/>
          <w:b/>
          <w:bCs/>
        </w:rPr>
        <w:t>. The Selection Tools</w:t>
      </w:r>
    </w:p>
    <w:p w14:paraId="3901A5F9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Segoe UI Emoji" w:hAnsi="Segoe UI Emoji" w:cs="Segoe UI Emoji"/>
          <w:b/>
          <w:bCs/>
        </w:rPr>
        <w:t>✅</w:t>
      </w:r>
      <w:r w:rsidRPr="008E3D50">
        <w:rPr>
          <w:rFonts w:ascii="Trebuchet MS" w:hAnsi="Trebuchet MS"/>
          <w:b/>
          <w:bCs/>
        </w:rPr>
        <w:t xml:space="preserve"> A. Selection Tool (V)</w:t>
      </w:r>
    </w:p>
    <w:p w14:paraId="0F490E09" w14:textId="77777777" w:rsidR="008E3D50" w:rsidRPr="008E3D50" w:rsidRDefault="008E3D50" w:rsidP="008E3D50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This is the </w:t>
      </w:r>
      <w:r w:rsidRPr="008E3D50">
        <w:rPr>
          <w:rFonts w:ascii="Trebuchet MS" w:hAnsi="Trebuchet MS"/>
          <w:b/>
          <w:bCs/>
        </w:rPr>
        <w:t>black arrow tool</w:t>
      </w:r>
      <w:r w:rsidRPr="008E3D50">
        <w:rPr>
          <w:rFonts w:ascii="Trebuchet MS" w:hAnsi="Trebuchet MS"/>
        </w:rPr>
        <w:t>.</w:t>
      </w:r>
    </w:p>
    <w:p w14:paraId="00AC3B2D" w14:textId="77777777" w:rsidR="008E3D50" w:rsidRPr="008E3D50" w:rsidRDefault="008E3D50" w:rsidP="008E3D50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It lets you select </w:t>
      </w:r>
      <w:r w:rsidRPr="008E3D50">
        <w:rPr>
          <w:rFonts w:ascii="Trebuchet MS" w:hAnsi="Trebuchet MS"/>
          <w:b/>
          <w:bCs/>
        </w:rPr>
        <w:t>whole objects</w:t>
      </w:r>
      <w:r w:rsidRPr="008E3D50">
        <w:rPr>
          <w:rFonts w:ascii="Trebuchet MS" w:hAnsi="Trebuchet MS"/>
        </w:rPr>
        <w:t xml:space="preserve"> (shapes, text, paths).</w:t>
      </w:r>
    </w:p>
    <w:p w14:paraId="6A66E0E5" w14:textId="5AEEE657" w:rsidR="008E3D50" w:rsidRPr="008E3D50" w:rsidRDefault="008E3D50" w:rsidP="008E3D50">
      <w:pPr>
        <w:numPr>
          <w:ilvl w:val="0"/>
          <w:numId w:val="5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You can </w:t>
      </w:r>
      <w:r w:rsidRPr="008E3D50">
        <w:rPr>
          <w:rFonts w:ascii="Trebuchet MS" w:hAnsi="Trebuchet MS"/>
          <w:b/>
          <w:bCs/>
        </w:rPr>
        <w:t>move, scale, rotate, and delete</w:t>
      </w:r>
      <w:r w:rsidRPr="008E3D50">
        <w:rPr>
          <w:rFonts w:ascii="Trebuchet MS" w:hAnsi="Trebuchet MS"/>
        </w:rPr>
        <w:t xml:space="preserve"> objects with it.</w:t>
      </w:r>
    </w:p>
    <w:p w14:paraId="07CEB033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Segoe UI Emoji" w:hAnsi="Segoe UI Emoji" w:cs="Segoe UI Emoji"/>
        </w:rPr>
        <w:t>💡</w:t>
      </w:r>
      <w:r w:rsidRPr="008E3D50">
        <w:rPr>
          <w:rFonts w:ascii="Trebuchet MS" w:hAnsi="Trebuchet MS"/>
        </w:rPr>
        <w:t xml:space="preserve"> </w:t>
      </w:r>
      <w:r w:rsidRPr="008E3D50">
        <w:rPr>
          <w:rFonts w:ascii="Trebuchet MS" w:hAnsi="Trebuchet MS"/>
          <w:i/>
          <w:iCs/>
        </w:rPr>
        <w:t>Shortcut: V</w:t>
      </w:r>
    </w:p>
    <w:p w14:paraId="14139477" w14:textId="77777777" w:rsidR="00856783" w:rsidRDefault="00856783" w:rsidP="008E3D50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1F4A4EE6" w14:textId="59B872A9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Segoe UI Emoji" w:hAnsi="Segoe UI Emoji" w:cs="Segoe UI Emoji"/>
          <w:b/>
          <w:bCs/>
        </w:rPr>
        <w:t>✅</w:t>
      </w:r>
      <w:r w:rsidRPr="008E3D50">
        <w:rPr>
          <w:rFonts w:ascii="Trebuchet MS" w:hAnsi="Trebuchet MS"/>
          <w:b/>
          <w:bCs/>
        </w:rPr>
        <w:t xml:space="preserve"> B. Direct Selection Tool (A)</w:t>
      </w:r>
    </w:p>
    <w:p w14:paraId="00C19424" w14:textId="2ED5A6A1" w:rsidR="008E3D50" w:rsidRPr="008E3D50" w:rsidRDefault="008E3D50" w:rsidP="008E3D50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This is the </w:t>
      </w:r>
      <w:r w:rsidRPr="008E3D50">
        <w:rPr>
          <w:rFonts w:ascii="Trebuchet MS" w:hAnsi="Trebuchet MS"/>
          <w:b/>
          <w:bCs/>
        </w:rPr>
        <w:t>white arrow tool</w:t>
      </w:r>
      <w:r w:rsidRPr="008E3D50">
        <w:rPr>
          <w:rFonts w:ascii="Trebuchet MS" w:hAnsi="Trebuchet MS"/>
        </w:rPr>
        <w:t>.</w:t>
      </w:r>
    </w:p>
    <w:p w14:paraId="1D5CE09A" w14:textId="4E069A44" w:rsidR="008E3D50" w:rsidRPr="008E3D50" w:rsidRDefault="008E3D50" w:rsidP="008E3D50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It allows you to </w:t>
      </w:r>
      <w:r w:rsidRPr="008E3D50">
        <w:rPr>
          <w:rFonts w:ascii="Trebuchet MS" w:hAnsi="Trebuchet MS"/>
          <w:b/>
          <w:bCs/>
        </w:rPr>
        <w:t>click and edit anchor points</w:t>
      </w:r>
      <w:r w:rsidRPr="008E3D50">
        <w:rPr>
          <w:rFonts w:ascii="Trebuchet MS" w:hAnsi="Trebuchet MS"/>
        </w:rPr>
        <w:t xml:space="preserve"> and paths.</w:t>
      </w:r>
    </w:p>
    <w:p w14:paraId="0F213E47" w14:textId="0078C2A4" w:rsidR="008E3D50" w:rsidRPr="008E3D50" w:rsidRDefault="008E3D50" w:rsidP="008E3D50">
      <w:pPr>
        <w:numPr>
          <w:ilvl w:val="0"/>
          <w:numId w:val="5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Useful for fine-tuning the shape or curve of an object.</w:t>
      </w:r>
    </w:p>
    <w:p w14:paraId="095EEFF8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Segoe UI Emoji" w:hAnsi="Segoe UI Emoji" w:cs="Segoe UI Emoji"/>
        </w:rPr>
        <w:t>💡</w:t>
      </w:r>
      <w:r w:rsidRPr="008E3D50">
        <w:rPr>
          <w:rFonts w:ascii="Trebuchet MS" w:hAnsi="Trebuchet MS"/>
        </w:rPr>
        <w:t xml:space="preserve"> </w:t>
      </w:r>
      <w:r w:rsidRPr="008E3D50">
        <w:rPr>
          <w:rFonts w:ascii="Trebuchet MS" w:hAnsi="Trebuchet MS"/>
          <w:i/>
          <w:iCs/>
        </w:rPr>
        <w:t>Shortcut: A</w:t>
      </w:r>
    </w:p>
    <w:p w14:paraId="1A28A179" w14:textId="77777777" w:rsid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Segoe UI Emoji" w:hAnsi="Segoe UI Emoji" w:cs="Segoe UI Emoji"/>
        </w:rPr>
        <w:t>📌</w:t>
      </w:r>
      <w:r w:rsidRPr="008E3D50">
        <w:rPr>
          <w:rFonts w:ascii="Trebuchet MS" w:hAnsi="Trebuchet MS"/>
        </w:rPr>
        <w:t xml:space="preserve"> </w:t>
      </w:r>
      <w:r w:rsidRPr="008E3D50">
        <w:rPr>
          <w:rFonts w:ascii="Trebuchet MS" w:hAnsi="Trebuchet MS"/>
          <w:b/>
          <w:bCs/>
        </w:rPr>
        <w:t>Tip:</w:t>
      </w:r>
      <w:r w:rsidRPr="008E3D50">
        <w:rPr>
          <w:rFonts w:ascii="Trebuchet MS" w:hAnsi="Trebuchet MS"/>
        </w:rPr>
        <w:t xml:space="preserve"> Use the Direct Selection Tool when you want to bend or adjust just part of a shape.</w:t>
      </w:r>
    </w:p>
    <w:p w14:paraId="551D58A3" w14:textId="77777777" w:rsidR="009968B7" w:rsidRDefault="009968B7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D250C24" w14:textId="5D347F74" w:rsidR="009968B7" w:rsidRPr="009968B7" w:rsidRDefault="009968B7" w:rsidP="009968B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Segoe UI Emoji" w:hAnsi="Segoe UI Emoji" w:cs="Segoe UI Emoji"/>
          <w:b/>
          <w:bCs/>
        </w:rPr>
        <w:t>✅</w:t>
      </w:r>
      <w:r w:rsidRPr="008E3D50">
        <w:rPr>
          <w:rFonts w:ascii="Trebuchet MS" w:hAnsi="Trebuchet MS"/>
          <w:b/>
          <w:bCs/>
        </w:rPr>
        <w:t xml:space="preserve"> </w:t>
      </w:r>
      <w:r>
        <w:rPr>
          <w:rFonts w:ascii="Trebuchet MS" w:hAnsi="Trebuchet MS"/>
          <w:b/>
          <w:bCs/>
        </w:rPr>
        <w:t xml:space="preserve">C. </w:t>
      </w:r>
      <w:r w:rsidRPr="009968B7">
        <w:rPr>
          <w:rFonts w:ascii="Trebuchet MS" w:hAnsi="Trebuchet MS"/>
          <w:b/>
          <w:bCs/>
        </w:rPr>
        <w:t>Magic Wand Tool (Y)</w:t>
      </w:r>
      <w:r w:rsidRPr="009968B7">
        <w:rPr>
          <w:rFonts w:ascii="Trebuchet MS" w:hAnsi="Trebuchet MS"/>
        </w:rPr>
        <w:t> </w:t>
      </w:r>
    </w:p>
    <w:p w14:paraId="214FA2F0" w14:textId="537F88C1" w:rsidR="009968B7" w:rsidRPr="009968B7" w:rsidRDefault="009968B7" w:rsidP="009968B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968B7">
        <w:rPr>
          <w:rFonts w:ascii="Trebuchet MS" w:hAnsi="Trebuchet MS"/>
        </w:rPr>
        <w:t>The Magic Wand Tool (Y) selects objects with similar attributes like fill </w:t>
      </w:r>
      <w:proofErr w:type="spellStart"/>
      <w:r w:rsidRPr="009968B7">
        <w:rPr>
          <w:rFonts w:ascii="Trebuchet MS" w:hAnsi="Trebuchet MS"/>
        </w:rPr>
        <w:t>colour</w:t>
      </w:r>
      <w:proofErr w:type="spellEnd"/>
      <w:r w:rsidRPr="009968B7">
        <w:rPr>
          <w:rFonts w:ascii="Trebuchet MS" w:hAnsi="Trebuchet MS"/>
        </w:rPr>
        <w:t>, stroke </w:t>
      </w:r>
      <w:proofErr w:type="spellStart"/>
      <w:r w:rsidRPr="009968B7">
        <w:rPr>
          <w:rFonts w:ascii="Trebuchet MS" w:hAnsi="Trebuchet MS"/>
        </w:rPr>
        <w:t>colour</w:t>
      </w:r>
      <w:proofErr w:type="spellEnd"/>
      <w:r w:rsidRPr="009968B7">
        <w:rPr>
          <w:rFonts w:ascii="Trebuchet MS" w:hAnsi="Trebuchet MS"/>
        </w:rPr>
        <w:t>, or stroke weight. </w:t>
      </w:r>
    </w:p>
    <w:p w14:paraId="072A8D35" w14:textId="489B2552" w:rsidR="009968B7" w:rsidRPr="009968B7" w:rsidRDefault="009968B7" w:rsidP="009968B7">
      <w:pPr>
        <w:pStyle w:val="ListParagraph"/>
        <w:numPr>
          <w:ilvl w:val="0"/>
          <w:numId w:val="65"/>
        </w:numPr>
        <w:tabs>
          <w:tab w:val="left" w:pos="1800"/>
          <w:tab w:val="left" w:pos="1890"/>
        </w:tabs>
        <w:ind w:left="1890" w:hanging="27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anchor distT="0" distB="0" distL="114300" distR="114300" simplePos="0" relativeHeight="251658240" behindDoc="1" locked="0" layoutInCell="1" allowOverlap="1" wp14:anchorId="15CDFE44" wp14:editId="61240068">
            <wp:simplePos x="0" y="0"/>
            <wp:positionH relativeFrom="column">
              <wp:posOffset>4065270</wp:posOffset>
            </wp:positionH>
            <wp:positionV relativeFrom="paragraph">
              <wp:posOffset>36830</wp:posOffset>
            </wp:positionV>
            <wp:extent cx="2735580" cy="2327275"/>
            <wp:effectExtent l="19050" t="19050" r="26670" b="15875"/>
            <wp:wrapTight wrapText="bothSides">
              <wp:wrapPolygon edited="0">
                <wp:start x="-150" y="-177"/>
                <wp:lineTo x="-150" y="21571"/>
                <wp:lineTo x="21660" y="21571"/>
                <wp:lineTo x="21660" y="-177"/>
                <wp:lineTo x="-150" y="-177"/>
              </wp:wrapPolygon>
            </wp:wrapTight>
            <wp:docPr id="187323142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232727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68B7">
        <w:rPr>
          <w:rFonts w:ascii="Trebuchet MS" w:hAnsi="Trebuchet MS"/>
        </w:rPr>
        <w:t>Click an object with the desired attribute. </w:t>
      </w:r>
    </w:p>
    <w:p w14:paraId="0677F0B1" w14:textId="2AE259C8" w:rsidR="009968B7" w:rsidRPr="009968B7" w:rsidRDefault="009968B7" w:rsidP="009968B7">
      <w:pPr>
        <w:pStyle w:val="ListParagraph"/>
        <w:numPr>
          <w:ilvl w:val="0"/>
          <w:numId w:val="65"/>
        </w:numPr>
        <w:tabs>
          <w:tab w:val="left" w:pos="1800"/>
          <w:tab w:val="left" w:pos="1890"/>
        </w:tabs>
        <w:ind w:left="1890" w:hanging="270"/>
        <w:rPr>
          <w:rFonts w:ascii="Trebuchet MS" w:hAnsi="Trebuchet MS"/>
        </w:rPr>
      </w:pPr>
      <w:r w:rsidRPr="009968B7">
        <w:rPr>
          <w:rFonts w:ascii="Trebuchet MS" w:hAnsi="Trebuchet MS"/>
        </w:rPr>
        <w:t>Adjust tolerance in the Control panel for sensitivity. </w:t>
      </w:r>
    </w:p>
    <w:p w14:paraId="42595FE3" w14:textId="48D05CB7" w:rsidR="009968B7" w:rsidRPr="009968B7" w:rsidRDefault="009968B7" w:rsidP="009968B7">
      <w:pPr>
        <w:pStyle w:val="ListParagraph"/>
        <w:numPr>
          <w:ilvl w:val="0"/>
          <w:numId w:val="65"/>
        </w:numPr>
        <w:tabs>
          <w:tab w:val="left" w:pos="1800"/>
          <w:tab w:val="left" w:pos="1890"/>
        </w:tabs>
        <w:ind w:left="1890" w:hanging="270"/>
        <w:rPr>
          <w:rFonts w:ascii="Trebuchet MS" w:hAnsi="Trebuchet MS"/>
        </w:rPr>
      </w:pPr>
      <w:r w:rsidRPr="009968B7">
        <w:rPr>
          <w:rFonts w:ascii="Trebuchet MS" w:hAnsi="Trebuchet MS"/>
        </w:rPr>
        <w:t>Hold Shift to add, Alt (Option on Mac) to subtract from the selection. </w:t>
      </w:r>
    </w:p>
    <w:p w14:paraId="2628B918" w14:textId="59656BC6" w:rsidR="009968B7" w:rsidRPr="008E3D50" w:rsidRDefault="009968B7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4A4A08A" w14:textId="27331CBE" w:rsid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Trebuchet MS" w:hAnsi="Trebuchet MS"/>
          <w:b/>
          <w:bCs/>
        </w:rPr>
        <w:t>3. Shape Tools</w:t>
      </w:r>
    </w:p>
    <w:p w14:paraId="2AAF9D99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Shape Tools allow you to create </w:t>
      </w:r>
      <w:r w:rsidRPr="008E3D50">
        <w:rPr>
          <w:rFonts w:ascii="Trebuchet MS" w:hAnsi="Trebuchet MS"/>
          <w:b/>
          <w:bCs/>
        </w:rPr>
        <w:t>ready-made vector shapes</w:t>
      </w:r>
      <w:r w:rsidRPr="008E3D50">
        <w:rPr>
          <w:rFonts w:ascii="Trebuchet MS" w:hAnsi="Trebuchet MS"/>
        </w:rPr>
        <w:t>.</w:t>
      </w:r>
    </w:p>
    <w:p w14:paraId="2E3DAF0B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Segoe UI Emoji" w:hAnsi="Segoe UI Emoji" w:cs="Segoe UI Emoji"/>
          <w:b/>
          <w:bCs/>
        </w:rPr>
        <w:t>✅</w:t>
      </w:r>
      <w:r w:rsidRPr="008E3D50">
        <w:rPr>
          <w:rFonts w:ascii="Trebuchet MS" w:hAnsi="Trebuchet MS"/>
          <w:b/>
          <w:bCs/>
        </w:rPr>
        <w:t xml:space="preserve"> A. Rectangle Tool (M)</w:t>
      </w:r>
    </w:p>
    <w:p w14:paraId="0F70FA86" w14:textId="77777777" w:rsidR="008E3D50" w:rsidRPr="008E3D50" w:rsidRDefault="008E3D50" w:rsidP="008E3D50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lastRenderedPageBreak/>
        <w:t>Click and drag to draw a rectangle.</w:t>
      </w:r>
    </w:p>
    <w:p w14:paraId="7C47A760" w14:textId="77777777" w:rsidR="008E3D50" w:rsidRPr="008E3D50" w:rsidRDefault="008E3D50" w:rsidP="008E3D50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Hold </w:t>
      </w:r>
      <w:r w:rsidRPr="008E3D50">
        <w:rPr>
          <w:rFonts w:ascii="Trebuchet MS" w:hAnsi="Trebuchet MS"/>
          <w:b/>
          <w:bCs/>
        </w:rPr>
        <w:t>Shift</w:t>
      </w:r>
      <w:r w:rsidRPr="008E3D50">
        <w:rPr>
          <w:rFonts w:ascii="Trebuchet MS" w:hAnsi="Trebuchet MS"/>
        </w:rPr>
        <w:t xml:space="preserve"> to make a perfect square.</w:t>
      </w:r>
    </w:p>
    <w:p w14:paraId="63ED1B60" w14:textId="77777777" w:rsidR="008E3D50" w:rsidRPr="008E3D50" w:rsidRDefault="008E3D50" w:rsidP="008E3D50">
      <w:pPr>
        <w:numPr>
          <w:ilvl w:val="0"/>
          <w:numId w:val="5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You can edit the corners later using the </w:t>
      </w:r>
      <w:r w:rsidRPr="008E3D50">
        <w:rPr>
          <w:rFonts w:ascii="Trebuchet MS" w:hAnsi="Trebuchet MS"/>
          <w:b/>
          <w:bCs/>
        </w:rPr>
        <w:t>Properties panel</w:t>
      </w:r>
      <w:r w:rsidRPr="008E3D50">
        <w:rPr>
          <w:rFonts w:ascii="Trebuchet MS" w:hAnsi="Trebuchet MS"/>
        </w:rPr>
        <w:t>.</w:t>
      </w:r>
    </w:p>
    <w:p w14:paraId="4F310B3A" w14:textId="77777777" w:rsidR="00856783" w:rsidRDefault="00856783" w:rsidP="008E3D50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1A402019" w14:textId="7BB44E69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Segoe UI Emoji" w:hAnsi="Segoe UI Emoji" w:cs="Segoe UI Emoji"/>
          <w:b/>
          <w:bCs/>
        </w:rPr>
        <w:t>✅</w:t>
      </w:r>
      <w:r w:rsidRPr="008E3D50">
        <w:rPr>
          <w:rFonts w:ascii="Trebuchet MS" w:hAnsi="Trebuchet MS"/>
          <w:b/>
          <w:bCs/>
        </w:rPr>
        <w:t xml:space="preserve"> B. Ellipse Tool (L)</w:t>
      </w:r>
    </w:p>
    <w:p w14:paraId="291C19FA" w14:textId="77777777" w:rsidR="008E3D50" w:rsidRPr="008E3D50" w:rsidRDefault="008E3D50" w:rsidP="008E3D50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Click and drag to draw circles or ovals.</w:t>
      </w:r>
    </w:p>
    <w:p w14:paraId="361D5CD2" w14:textId="77777777" w:rsidR="008E3D50" w:rsidRPr="008E3D50" w:rsidRDefault="008E3D50" w:rsidP="008E3D50">
      <w:pPr>
        <w:numPr>
          <w:ilvl w:val="0"/>
          <w:numId w:val="5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Hold </w:t>
      </w:r>
      <w:r w:rsidRPr="008E3D50">
        <w:rPr>
          <w:rFonts w:ascii="Trebuchet MS" w:hAnsi="Trebuchet MS"/>
          <w:b/>
          <w:bCs/>
        </w:rPr>
        <w:t>Shift</w:t>
      </w:r>
      <w:r w:rsidRPr="008E3D50">
        <w:rPr>
          <w:rFonts w:ascii="Trebuchet MS" w:hAnsi="Trebuchet MS"/>
        </w:rPr>
        <w:t xml:space="preserve"> to make a perfect circle.</w:t>
      </w:r>
    </w:p>
    <w:p w14:paraId="3F2D5E24" w14:textId="77777777" w:rsidR="00856783" w:rsidRDefault="00856783" w:rsidP="008E3D50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1F7EA554" w14:textId="27889E4B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Segoe UI Emoji" w:hAnsi="Segoe UI Emoji" w:cs="Segoe UI Emoji"/>
          <w:b/>
          <w:bCs/>
        </w:rPr>
        <w:t>✅</w:t>
      </w:r>
      <w:r w:rsidRPr="008E3D50">
        <w:rPr>
          <w:rFonts w:ascii="Trebuchet MS" w:hAnsi="Trebuchet MS"/>
          <w:b/>
          <w:bCs/>
        </w:rPr>
        <w:t xml:space="preserve"> C. Polygon, Star, and Rounded Rectangle</w:t>
      </w:r>
    </w:p>
    <w:p w14:paraId="58995477" w14:textId="77777777" w:rsidR="008E3D50" w:rsidRPr="008E3D50" w:rsidRDefault="008E3D50" w:rsidP="008E3D50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Click once to open a dialog box where you can enter specific values (e.g., 5 sides for a polygon).</w:t>
      </w:r>
    </w:p>
    <w:p w14:paraId="0D4A47FA" w14:textId="77777777" w:rsidR="008E3D50" w:rsidRPr="008E3D50" w:rsidRDefault="008E3D50" w:rsidP="008E3D50">
      <w:pPr>
        <w:numPr>
          <w:ilvl w:val="0"/>
          <w:numId w:val="5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Use the </w:t>
      </w:r>
      <w:r w:rsidRPr="008E3D50">
        <w:rPr>
          <w:rFonts w:ascii="Trebuchet MS" w:hAnsi="Trebuchet MS"/>
          <w:b/>
          <w:bCs/>
        </w:rPr>
        <w:t>arrow keys</w:t>
      </w:r>
      <w:r w:rsidRPr="008E3D50">
        <w:rPr>
          <w:rFonts w:ascii="Trebuchet MS" w:hAnsi="Trebuchet MS"/>
        </w:rPr>
        <w:t xml:space="preserve"> while dragging to increase or decrease points or corners.</w:t>
      </w:r>
    </w:p>
    <w:p w14:paraId="75B80720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Segoe UI Emoji" w:hAnsi="Segoe UI Emoji" w:cs="Segoe UI Emoji"/>
        </w:rPr>
        <w:t>🛠️</w:t>
      </w:r>
      <w:r w:rsidRPr="008E3D50">
        <w:rPr>
          <w:rFonts w:ascii="Trebuchet MS" w:hAnsi="Trebuchet MS"/>
        </w:rPr>
        <w:t xml:space="preserve"> You can find these tools under the </w:t>
      </w:r>
      <w:r w:rsidRPr="008E3D50">
        <w:rPr>
          <w:rFonts w:ascii="Trebuchet MS" w:hAnsi="Trebuchet MS"/>
          <w:b/>
          <w:bCs/>
        </w:rPr>
        <w:t>Rectangle Tool</w:t>
      </w:r>
      <w:r w:rsidRPr="008E3D50">
        <w:rPr>
          <w:rFonts w:ascii="Trebuchet MS" w:hAnsi="Trebuchet MS"/>
        </w:rPr>
        <w:t xml:space="preserve"> by </w:t>
      </w:r>
      <w:r w:rsidRPr="008E3D50">
        <w:rPr>
          <w:rFonts w:ascii="Trebuchet MS" w:hAnsi="Trebuchet MS"/>
          <w:b/>
          <w:bCs/>
        </w:rPr>
        <w:t>clicking and holding</w:t>
      </w:r>
      <w:r w:rsidRPr="008E3D50">
        <w:rPr>
          <w:rFonts w:ascii="Trebuchet MS" w:hAnsi="Trebuchet MS"/>
        </w:rPr>
        <w:t xml:space="preserve"> it.</w:t>
      </w:r>
    </w:p>
    <w:p w14:paraId="66B7242F" w14:textId="4A815C13" w:rsidR="008E3D50" w:rsidRDefault="008E3D50">
      <w:pPr>
        <w:rPr>
          <w:rFonts w:ascii="Segoe UI Emoji" w:hAnsi="Segoe UI Emoji" w:cs="Segoe UI Emoji"/>
          <w:b/>
          <w:bCs/>
        </w:rPr>
      </w:pPr>
    </w:p>
    <w:p w14:paraId="1887B387" w14:textId="21B9FFF8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Trebuchet MS" w:hAnsi="Trebuchet MS"/>
          <w:b/>
          <w:bCs/>
        </w:rPr>
        <w:t>4. Pen Tool – The Most Powerful Drawing Tool</w:t>
      </w:r>
    </w:p>
    <w:p w14:paraId="28FEF658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The </w:t>
      </w:r>
      <w:r w:rsidRPr="008E3D50">
        <w:rPr>
          <w:rFonts w:ascii="Trebuchet MS" w:hAnsi="Trebuchet MS"/>
          <w:b/>
          <w:bCs/>
        </w:rPr>
        <w:t>Pen Tool (P)</w:t>
      </w:r>
      <w:r w:rsidRPr="008E3D50">
        <w:rPr>
          <w:rFonts w:ascii="Trebuchet MS" w:hAnsi="Trebuchet MS"/>
        </w:rPr>
        <w:t xml:space="preserve"> allows you to create </w:t>
      </w:r>
      <w:r w:rsidRPr="008E3D50">
        <w:rPr>
          <w:rFonts w:ascii="Trebuchet MS" w:hAnsi="Trebuchet MS"/>
          <w:b/>
          <w:bCs/>
        </w:rPr>
        <w:t>custom shapes and paths</w:t>
      </w:r>
      <w:r w:rsidRPr="008E3D50">
        <w:rPr>
          <w:rFonts w:ascii="Trebuchet MS" w:hAnsi="Trebuchet MS"/>
        </w:rPr>
        <w:t xml:space="preserve"> by plotting anchor points.</w:t>
      </w:r>
    </w:p>
    <w:p w14:paraId="583D5F91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Segoe UI Emoji" w:hAnsi="Segoe UI Emoji" w:cs="Segoe UI Emoji"/>
          <w:b/>
          <w:bCs/>
        </w:rPr>
        <w:t>🧩</w:t>
      </w:r>
      <w:r w:rsidRPr="008E3D50">
        <w:rPr>
          <w:rFonts w:ascii="Trebuchet MS" w:hAnsi="Trebuchet MS"/>
          <w:b/>
          <w:bCs/>
        </w:rPr>
        <w:t xml:space="preserve"> How It Works:</w:t>
      </w:r>
    </w:p>
    <w:p w14:paraId="45881019" w14:textId="77777777" w:rsidR="008E3D50" w:rsidRPr="008E3D50" w:rsidRDefault="008E3D50" w:rsidP="008E3D50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Click to create </w:t>
      </w:r>
      <w:r w:rsidRPr="008E3D50">
        <w:rPr>
          <w:rFonts w:ascii="Trebuchet MS" w:hAnsi="Trebuchet MS"/>
          <w:b/>
          <w:bCs/>
        </w:rPr>
        <w:t>straight lines</w:t>
      </w:r>
      <w:r w:rsidRPr="008E3D50">
        <w:rPr>
          <w:rFonts w:ascii="Trebuchet MS" w:hAnsi="Trebuchet MS"/>
        </w:rPr>
        <w:t xml:space="preserve"> between points.</w:t>
      </w:r>
    </w:p>
    <w:p w14:paraId="0FDE616E" w14:textId="77777777" w:rsidR="008E3D50" w:rsidRPr="008E3D50" w:rsidRDefault="008E3D50" w:rsidP="008E3D50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Click and drag to create </w:t>
      </w:r>
      <w:r w:rsidRPr="008E3D50">
        <w:rPr>
          <w:rFonts w:ascii="Trebuchet MS" w:hAnsi="Trebuchet MS"/>
          <w:b/>
          <w:bCs/>
        </w:rPr>
        <w:t>curved lines</w:t>
      </w:r>
      <w:r w:rsidRPr="008E3D50">
        <w:rPr>
          <w:rFonts w:ascii="Trebuchet MS" w:hAnsi="Trebuchet MS"/>
        </w:rPr>
        <w:t xml:space="preserve"> (Bezier curves).</w:t>
      </w:r>
    </w:p>
    <w:p w14:paraId="614C8456" w14:textId="77777777" w:rsidR="008E3D50" w:rsidRPr="008E3D50" w:rsidRDefault="008E3D50" w:rsidP="008E3D50">
      <w:pPr>
        <w:numPr>
          <w:ilvl w:val="0"/>
          <w:numId w:val="5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Close the shape by clicking back on the first point.</w:t>
      </w:r>
    </w:p>
    <w:p w14:paraId="4F7DCD1B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Segoe UI Emoji" w:hAnsi="Segoe UI Emoji" w:cs="Segoe UI Emoji"/>
        </w:rPr>
        <w:t>💡</w:t>
      </w:r>
      <w:r w:rsidRPr="008E3D50">
        <w:rPr>
          <w:rFonts w:ascii="Trebuchet MS" w:hAnsi="Trebuchet MS"/>
        </w:rPr>
        <w:t xml:space="preserve"> </w:t>
      </w:r>
      <w:r w:rsidRPr="008E3D50">
        <w:rPr>
          <w:rFonts w:ascii="Trebuchet MS" w:hAnsi="Trebuchet MS"/>
          <w:i/>
          <w:iCs/>
        </w:rPr>
        <w:t>Shortcut: P</w:t>
      </w:r>
    </w:p>
    <w:p w14:paraId="6ACE7949" w14:textId="46C6C356" w:rsidR="00856783" w:rsidRDefault="00856783" w:rsidP="008E3D50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  <w:r>
        <w:rPr>
          <w:rFonts w:ascii="Segoe UI Emoji" w:hAnsi="Segoe UI Emoji" w:cs="Segoe UI Emoji"/>
          <w:b/>
          <w:bCs/>
          <w:noProof/>
        </w:rPr>
        <w:drawing>
          <wp:inline distT="0" distB="0" distL="0" distR="0" wp14:anchorId="5DC188B9" wp14:editId="1B4F2839">
            <wp:extent cx="3048000" cy="3169920"/>
            <wp:effectExtent l="0" t="0" r="0" b="0"/>
            <wp:docPr id="6323243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253EF" w14:textId="5FB62C4D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Segoe UI Emoji" w:hAnsi="Segoe UI Emoji" w:cs="Segoe UI Emoji"/>
          <w:b/>
          <w:bCs/>
        </w:rPr>
        <w:t>🔁</w:t>
      </w:r>
      <w:r w:rsidRPr="008E3D50">
        <w:rPr>
          <w:rFonts w:ascii="Trebuchet MS" w:hAnsi="Trebuchet MS"/>
          <w:b/>
          <w:bCs/>
        </w:rPr>
        <w:t xml:space="preserve"> Extra Tools:</w:t>
      </w:r>
    </w:p>
    <w:p w14:paraId="2DCACA79" w14:textId="77777777" w:rsidR="008E3D50" w:rsidRPr="008E3D50" w:rsidRDefault="008E3D50" w:rsidP="008E3D50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  <w:b/>
          <w:bCs/>
        </w:rPr>
        <w:t>Add Anchor Point Tool (+):</w:t>
      </w:r>
      <w:r w:rsidRPr="008E3D50">
        <w:rPr>
          <w:rFonts w:ascii="Trebuchet MS" w:hAnsi="Trebuchet MS"/>
        </w:rPr>
        <w:t xml:space="preserve"> Add points to a path</w:t>
      </w:r>
    </w:p>
    <w:p w14:paraId="57C644D8" w14:textId="77777777" w:rsidR="008E3D50" w:rsidRPr="008E3D50" w:rsidRDefault="008E3D50" w:rsidP="008E3D50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  <w:b/>
          <w:bCs/>
        </w:rPr>
        <w:t>Delete Anchor Point Tool (–):</w:t>
      </w:r>
      <w:r w:rsidRPr="008E3D50">
        <w:rPr>
          <w:rFonts w:ascii="Trebuchet MS" w:hAnsi="Trebuchet MS"/>
        </w:rPr>
        <w:t xml:space="preserve"> Remove points</w:t>
      </w:r>
    </w:p>
    <w:p w14:paraId="6C4BF7D8" w14:textId="77777777" w:rsidR="008E3D50" w:rsidRPr="008E3D50" w:rsidRDefault="008E3D50" w:rsidP="008E3D50">
      <w:pPr>
        <w:numPr>
          <w:ilvl w:val="0"/>
          <w:numId w:val="5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  <w:b/>
          <w:bCs/>
        </w:rPr>
        <w:lastRenderedPageBreak/>
        <w:t>Anchor Point Tool (Shift + C):</w:t>
      </w:r>
      <w:r w:rsidRPr="008E3D50">
        <w:rPr>
          <w:rFonts w:ascii="Trebuchet MS" w:hAnsi="Trebuchet MS"/>
        </w:rPr>
        <w:t xml:space="preserve"> Adjust curves and angles</w:t>
      </w:r>
    </w:p>
    <w:p w14:paraId="39701075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Segoe UI Emoji" w:hAnsi="Segoe UI Emoji" w:cs="Segoe UI Emoji"/>
        </w:rPr>
        <w:t>📌</w:t>
      </w:r>
      <w:r w:rsidRPr="008E3D50">
        <w:rPr>
          <w:rFonts w:ascii="Trebuchet MS" w:hAnsi="Trebuchet MS"/>
        </w:rPr>
        <w:t xml:space="preserve"> </w:t>
      </w:r>
      <w:r w:rsidRPr="008E3D50">
        <w:rPr>
          <w:rFonts w:ascii="Trebuchet MS" w:hAnsi="Trebuchet MS"/>
          <w:b/>
          <w:bCs/>
        </w:rPr>
        <w:t>Tip:</w:t>
      </w:r>
      <w:r w:rsidRPr="008E3D50">
        <w:rPr>
          <w:rFonts w:ascii="Trebuchet MS" w:hAnsi="Trebuchet MS"/>
        </w:rPr>
        <w:t xml:space="preserve"> It takes practice! Start with simple shapes and move up to complex paths.</w:t>
      </w:r>
    </w:p>
    <w:p w14:paraId="1B341D11" w14:textId="779D88F5" w:rsid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79982F" w14:textId="356886CD" w:rsidR="009968B7" w:rsidRPr="009968B7" w:rsidRDefault="009968B7" w:rsidP="009968B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5. </w:t>
      </w:r>
      <w:r w:rsidRPr="009968B7">
        <w:rPr>
          <w:rFonts w:ascii="Trebuchet MS" w:hAnsi="Trebuchet MS"/>
          <w:b/>
          <w:bCs/>
        </w:rPr>
        <w:t>Pencil Tool (N)</w:t>
      </w:r>
      <w:r w:rsidRPr="009968B7">
        <w:rPr>
          <w:rFonts w:ascii="Trebuchet MS" w:hAnsi="Trebuchet MS"/>
        </w:rPr>
        <w:t> </w:t>
      </w:r>
    </w:p>
    <w:p w14:paraId="7DD01485" w14:textId="77777777" w:rsidR="009968B7" w:rsidRPr="009968B7" w:rsidRDefault="009968B7" w:rsidP="009968B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968B7">
        <w:rPr>
          <w:rFonts w:ascii="Trebuchet MS" w:hAnsi="Trebuchet MS"/>
        </w:rPr>
        <w:t>The Pencil Tool (N) offers a free-hand drawing experience, allowing you to draw freeform paths with a hand-drawn feel. </w:t>
      </w:r>
    </w:p>
    <w:p w14:paraId="6C735DE7" w14:textId="77777777" w:rsidR="009968B7" w:rsidRDefault="009968B7" w:rsidP="009968B7">
      <w:pPr>
        <w:pStyle w:val="ListParagraph"/>
        <w:numPr>
          <w:ilvl w:val="2"/>
          <w:numId w:val="67"/>
        </w:numPr>
        <w:tabs>
          <w:tab w:val="left" w:pos="1800"/>
          <w:tab w:val="left" w:pos="1890"/>
          <w:tab w:val="left" w:pos="1980"/>
        </w:tabs>
        <w:ind w:left="1620" w:firstLine="0"/>
        <w:rPr>
          <w:rFonts w:ascii="Trebuchet MS" w:hAnsi="Trebuchet MS"/>
        </w:rPr>
      </w:pPr>
      <w:r w:rsidRPr="009968B7">
        <w:rPr>
          <w:rFonts w:ascii="Trebuchet MS" w:hAnsi="Trebuchet MS"/>
        </w:rPr>
        <w:t>Select the tool and start drawing with your mouse or tablet. </w:t>
      </w:r>
    </w:p>
    <w:p w14:paraId="295BAEFF" w14:textId="6F0D4DED" w:rsidR="009968B7" w:rsidRPr="009968B7" w:rsidRDefault="009968B7" w:rsidP="009968B7">
      <w:pPr>
        <w:pStyle w:val="ListParagraph"/>
        <w:numPr>
          <w:ilvl w:val="2"/>
          <w:numId w:val="67"/>
        </w:numPr>
        <w:tabs>
          <w:tab w:val="left" w:pos="1800"/>
          <w:tab w:val="left" w:pos="1890"/>
          <w:tab w:val="left" w:pos="1980"/>
        </w:tabs>
        <w:ind w:left="1620" w:firstLine="0"/>
        <w:rPr>
          <w:rFonts w:ascii="Trebuchet MS" w:hAnsi="Trebuchet MS"/>
        </w:rPr>
      </w:pPr>
      <w:r w:rsidRPr="009968B7">
        <w:rPr>
          <w:rFonts w:ascii="Trebuchet MS" w:hAnsi="Trebuchet MS"/>
        </w:rPr>
        <w:t>Adjust the smoothing setting in the Control panel for cleaner or more organic lines. </w:t>
      </w:r>
    </w:p>
    <w:p w14:paraId="3D58ACE2" w14:textId="32880A57" w:rsidR="009968B7" w:rsidRPr="009968B7" w:rsidRDefault="009968B7" w:rsidP="009968B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968B7">
        <w:rPr>
          <w:rFonts w:ascii="Trebuchet MS" w:hAnsi="Trebuchet MS"/>
          <w:b/>
          <w:bCs/>
        </w:rPr>
        <w:t xml:space="preserve">6. </w:t>
      </w:r>
      <w:r w:rsidRPr="009968B7">
        <w:rPr>
          <w:rFonts w:ascii="Trebuchet MS" w:hAnsi="Trebuchet MS"/>
          <w:b/>
          <w:bCs/>
        </w:rPr>
        <w:t xml:space="preserve">Brush Tool (B) </w:t>
      </w:r>
    </w:p>
    <w:p w14:paraId="0DED4088" w14:textId="77777777" w:rsidR="009968B7" w:rsidRPr="009968B7" w:rsidRDefault="009968B7" w:rsidP="009968B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968B7">
        <w:rPr>
          <w:rFonts w:ascii="Trebuchet MS" w:hAnsi="Trebuchet MS"/>
        </w:rPr>
        <w:t xml:space="preserve">The Brush Tool (B) lets you paint strokes with various brush presets, providing artistic and organic lines to your designs. </w:t>
      </w:r>
    </w:p>
    <w:p w14:paraId="6E867742" w14:textId="77777777" w:rsidR="009968B7" w:rsidRDefault="009968B7" w:rsidP="009968B7">
      <w:pPr>
        <w:pStyle w:val="ListParagraph"/>
        <w:numPr>
          <w:ilvl w:val="2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968B7">
        <w:rPr>
          <w:rFonts w:ascii="Trebuchet MS" w:hAnsi="Trebuchet MS"/>
        </w:rPr>
        <w:t xml:space="preserve">Choose a brush preset from the Brushes panel. </w:t>
      </w:r>
    </w:p>
    <w:p w14:paraId="570F0371" w14:textId="6BF69A33" w:rsidR="009968B7" w:rsidRPr="009968B7" w:rsidRDefault="009968B7" w:rsidP="009968B7">
      <w:pPr>
        <w:pStyle w:val="ListParagraph"/>
        <w:numPr>
          <w:ilvl w:val="2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968B7">
        <w:rPr>
          <w:rFonts w:ascii="Trebuchet MS" w:hAnsi="Trebuchet MS"/>
        </w:rPr>
        <w:t xml:space="preserve">Adjust the stroke's size, opacity, and other settings in the Control panel. </w:t>
      </w:r>
    </w:p>
    <w:p w14:paraId="7603EF66" w14:textId="77777777" w:rsidR="009968B7" w:rsidRPr="009968B7" w:rsidRDefault="009968B7" w:rsidP="009968B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00404BC" w14:textId="0DBACA47" w:rsidR="009968B7" w:rsidRPr="009968B7" w:rsidRDefault="009968B7" w:rsidP="009968B7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9968B7">
        <w:rPr>
          <w:rFonts w:ascii="Trebuchet MS" w:hAnsi="Trebuchet MS"/>
          <w:b/>
          <w:bCs/>
        </w:rPr>
        <w:t xml:space="preserve">7. </w:t>
      </w:r>
      <w:r w:rsidRPr="009968B7">
        <w:rPr>
          <w:rFonts w:ascii="Trebuchet MS" w:hAnsi="Trebuchet MS"/>
          <w:b/>
          <w:bCs/>
        </w:rPr>
        <w:t xml:space="preserve">Blob Brush Tool (Shift + B) </w:t>
      </w:r>
    </w:p>
    <w:p w14:paraId="05364A56" w14:textId="77777777" w:rsidR="009968B7" w:rsidRPr="009968B7" w:rsidRDefault="009968B7" w:rsidP="009968B7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9968B7">
        <w:rPr>
          <w:rFonts w:ascii="Trebuchet MS" w:hAnsi="Trebuchet MS"/>
        </w:rPr>
        <w:t xml:space="preserve">The Blob Brush Tool (Shift + B) combines the simplicity of a brush with the vector capabilities of Illustrator. It's perfect for creating organic and painterly shapes. </w:t>
      </w:r>
    </w:p>
    <w:p w14:paraId="427C7CF8" w14:textId="77777777" w:rsidR="009968B7" w:rsidRDefault="009968B7" w:rsidP="009968B7">
      <w:pPr>
        <w:pStyle w:val="ListParagraph"/>
        <w:numPr>
          <w:ilvl w:val="2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968B7">
        <w:rPr>
          <w:rFonts w:ascii="Trebuchet MS" w:hAnsi="Trebuchet MS"/>
        </w:rPr>
        <w:t xml:space="preserve">Draw freely like with the Pencil Tool. </w:t>
      </w:r>
    </w:p>
    <w:p w14:paraId="5389B55E" w14:textId="2518C64F" w:rsidR="009968B7" w:rsidRPr="009968B7" w:rsidRDefault="009968B7" w:rsidP="009968B7">
      <w:pPr>
        <w:pStyle w:val="ListParagraph"/>
        <w:numPr>
          <w:ilvl w:val="2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9968B7">
        <w:rPr>
          <w:rFonts w:ascii="Trebuchet MS" w:hAnsi="Trebuchet MS"/>
        </w:rPr>
        <w:t>The Blob Brush Tool automatically merges overlapping paths into a single shape.</w:t>
      </w:r>
    </w:p>
    <w:p w14:paraId="4D77E14F" w14:textId="77777777" w:rsidR="009968B7" w:rsidRPr="008E3D50" w:rsidRDefault="009968B7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94BD05F" w14:textId="05F53EA7" w:rsidR="008E3D50" w:rsidRPr="008E3D50" w:rsidRDefault="00543139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8</w:t>
      </w:r>
      <w:r w:rsidR="008E3D50" w:rsidRPr="008E3D50">
        <w:rPr>
          <w:rFonts w:ascii="Trebuchet MS" w:hAnsi="Trebuchet MS"/>
          <w:b/>
          <w:bCs/>
        </w:rPr>
        <w:t>. Line Segment Tool</w:t>
      </w:r>
    </w:p>
    <w:p w14:paraId="2C859305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This tool draws a </w:t>
      </w:r>
      <w:r w:rsidRPr="008E3D50">
        <w:rPr>
          <w:rFonts w:ascii="Trebuchet MS" w:hAnsi="Trebuchet MS"/>
          <w:b/>
          <w:bCs/>
        </w:rPr>
        <w:t>straight line</w:t>
      </w:r>
      <w:r w:rsidRPr="008E3D50">
        <w:rPr>
          <w:rFonts w:ascii="Trebuchet MS" w:hAnsi="Trebuchet MS"/>
        </w:rPr>
        <w:t xml:space="preserve"> from one point to another.</w:t>
      </w:r>
    </w:p>
    <w:p w14:paraId="1B65FDBC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Segoe UI Symbol" w:hAnsi="Segoe UI Symbol" w:cs="Segoe UI Symbol"/>
          <w:b/>
          <w:bCs/>
        </w:rPr>
        <w:t>➤</w:t>
      </w:r>
      <w:r w:rsidRPr="008E3D50">
        <w:rPr>
          <w:rFonts w:ascii="Trebuchet MS" w:hAnsi="Trebuchet MS"/>
          <w:b/>
          <w:bCs/>
        </w:rPr>
        <w:t xml:space="preserve"> How to Use:</w:t>
      </w:r>
    </w:p>
    <w:p w14:paraId="32C3E3BF" w14:textId="77777777" w:rsidR="008E3D50" w:rsidRPr="008E3D50" w:rsidRDefault="008E3D50" w:rsidP="008E3D50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Select the Line Segment Tool (\)</w:t>
      </w:r>
    </w:p>
    <w:p w14:paraId="2004F70C" w14:textId="77777777" w:rsidR="008E3D50" w:rsidRPr="008E3D50" w:rsidRDefault="008E3D50" w:rsidP="008E3D50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Click and drag on the artboard to draw a line</w:t>
      </w:r>
    </w:p>
    <w:p w14:paraId="798646F8" w14:textId="77777777" w:rsidR="008E3D50" w:rsidRPr="008E3D50" w:rsidRDefault="008E3D50" w:rsidP="008E3D50">
      <w:pPr>
        <w:numPr>
          <w:ilvl w:val="0"/>
          <w:numId w:val="6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Use the </w:t>
      </w:r>
      <w:r w:rsidRPr="008E3D50">
        <w:rPr>
          <w:rFonts w:ascii="Trebuchet MS" w:hAnsi="Trebuchet MS"/>
          <w:b/>
          <w:bCs/>
        </w:rPr>
        <w:t>Stroke Panel</w:t>
      </w:r>
      <w:r w:rsidRPr="008E3D50">
        <w:rPr>
          <w:rFonts w:ascii="Trebuchet MS" w:hAnsi="Trebuchet MS"/>
        </w:rPr>
        <w:t xml:space="preserve"> to adjust line thickness or add arrowheads</w:t>
      </w:r>
    </w:p>
    <w:p w14:paraId="2F5DA077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Segoe UI Emoji" w:hAnsi="Segoe UI Emoji" w:cs="Segoe UI Emoji"/>
        </w:rPr>
        <w:t>💡</w:t>
      </w:r>
      <w:r w:rsidRPr="008E3D50">
        <w:rPr>
          <w:rFonts w:ascii="Trebuchet MS" w:hAnsi="Trebuchet MS"/>
        </w:rPr>
        <w:t xml:space="preserve"> Hold </w:t>
      </w:r>
      <w:r w:rsidRPr="008E3D50">
        <w:rPr>
          <w:rFonts w:ascii="Trebuchet MS" w:hAnsi="Trebuchet MS"/>
          <w:b/>
          <w:bCs/>
        </w:rPr>
        <w:t>Shift</w:t>
      </w:r>
      <w:r w:rsidRPr="008E3D50">
        <w:rPr>
          <w:rFonts w:ascii="Trebuchet MS" w:hAnsi="Trebuchet MS"/>
        </w:rPr>
        <w:t xml:space="preserve"> while dragging to constrain the line to 45° angles (horizontal, vertical, diagonal).</w:t>
      </w:r>
    </w:p>
    <w:p w14:paraId="35E1BF30" w14:textId="7A71A4F9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07052A1" w14:textId="0E9A09EB" w:rsidR="008E3D50" w:rsidRPr="008E3D50" w:rsidRDefault="00543139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9</w:t>
      </w:r>
      <w:r w:rsidR="008E3D50" w:rsidRPr="008E3D50">
        <w:rPr>
          <w:rFonts w:ascii="Trebuchet MS" w:hAnsi="Trebuchet MS"/>
          <w:b/>
          <w:bCs/>
        </w:rPr>
        <w:t>. Arc Tool</w:t>
      </w:r>
    </w:p>
    <w:p w14:paraId="601EBB2F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The Arc Tool lets you create </w:t>
      </w:r>
      <w:r w:rsidRPr="008E3D50">
        <w:rPr>
          <w:rFonts w:ascii="Trebuchet MS" w:hAnsi="Trebuchet MS"/>
          <w:b/>
          <w:bCs/>
        </w:rPr>
        <w:t>curved lines</w:t>
      </w:r>
      <w:r w:rsidRPr="008E3D50">
        <w:rPr>
          <w:rFonts w:ascii="Trebuchet MS" w:hAnsi="Trebuchet MS"/>
        </w:rPr>
        <w:t xml:space="preserve"> or half-circles.</w:t>
      </w:r>
    </w:p>
    <w:p w14:paraId="15FFEBF8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E3D50">
        <w:rPr>
          <w:rFonts w:ascii="Segoe UI Symbol" w:hAnsi="Segoe UI Symbol" w:cs="Segoe UI Symbol"/>
          <w:b/>
          <w:bCs/>
        </w:rPr>
        <w:t>➤</w:t>
      </w:r>
      <w:r w:rsidRPr="008E3D50">
        <w:rPr>
          <w:rFonts w:ascii="Trebuchet MS" w:hAnsi="Trebuchet MS"/>
          <w:b/>
          <w:bCs/>
        </w:rPr>
        <w:t xml:space="preserve"> How to Use:</w:t>
      </w:r>
    </w:p>
    <w:p w14:paraId="160C402B" w14:textId="77777777" w:rsidR="008E3D50" w:rsidRPr="008E3D50" w:rsidRDefault="008E3D50" w:rsidP="008E3D5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Click and drag to create a curve</w:t>
      </w:r>
    </w:p>
    <w:p w14:paraId="6F067880" w14:textId="77777777" w:rsidR="008E3D50" w:rsidRPr="008E3D50" w:rsidRDefault="008E3D50" w:rsidP="008E3D5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Use the arrow keys while dragging to adjust direction or shape</w:t>
      </w:r>
    </w:p>
    <w:p w14:paraId="6649C042" w14:textId="77777777" w:rsidR="008E3D50" w:rsidRPr="008E3D50" w:rsidRDefault="008E3D50" w:rsidP="008E3D50">
      <w:pPr>
        <w:numPr>
          <w:ilvl w:val="0"/>
          <w:numId w:val="6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>You can reflect or flip the arc while drawing</w:t>
      </w:r>
    </w:p>
    <w:p w14:paraId="36618443" w14:textId="77777777" w:rsidR="008E3D50" w:rsidRP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E3D50">
        <w:rPr>
          <w:rFonts w:ascii="Segoe UI Emoji" w:hAnsi="Segoe UI Emoji" w:cs="Segoe UI Emoji"/>
        </w:rPr>
        <w:t>🎨</w:t>
      </w:r>
      <w:r w:rsidRPr="008E3D50">
        <w:rPr>
          <w:rFonts w:ascii="Trebuchet MS" w:hAnsi="Trebuchet MS"/>
        </w:rPr>
        <w:t xml:space="preserve"> Use this tool to draw smiley faces, rainbows, or curved decorative lines.</w:t>
      </w:r>
    </w:p>
    <w:p w14:paraId="561BC179" w14:textId="602D068F" w:rsidR="008E3D50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85CB3E4" w14:textId="7885465F" w:rsidR="00856783" w:rsidRPr="00856783" w:rsidRDefault="00543139" w:rsidP="008567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10</w:t>
      </w:r>
      <w:r w:rsidR="00856783">
        <w:rPr>
          <w:rFonts w:ascii="Trebuchet MS" w:hAnsi="Trebuchet MS"/>
          <w:b/>
          <w:bCs/>
        </w:rPr>
        <w:t xml:space="preserve">. </w:t>
      </w:r>
      <w:r w:rsidR="00856783" w:rsidRPr="00856783">
        <w:rPr>
          <w:rFonts w:ascii="Trebuchet MS" w:hAnsi="Trebuchet MS"/>
          <w:b/>
          <w:bCs/>
        </w:rPr>
        <w:t>Curvature Tool (Shift + `)</w:t>
      </w:r>
    </w:p>
    <w:p w14:paraId="076DF052" w14:textId="77777777" w:rsidR="00856783" w:rsidRPr="00856783" w:rsidRDefault="00856783" w:rsidP="008567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6783">
        <w:rPr>
          <w:rFonts w:ascii="Trebuchet MS" w:hAnsi="Trebuchet MS"/>
        </w:rPr>
        <w:lastRenderedPageBreak/>
        <w:t xml:space="preserve">The </w:t>
      </w:r>
      <w:r w:rsidRPr="00856783">
        <w:rPr>
          <w:rFonts w:ascii="Trebuchet MS" w:hAnsi="Trebuchet MS"/>
          <w:b/>
          <w:bCs/>
        </w:rPr>
        <w:t>Curvature Tool</w:t>
      </w:r>
      <w:r w:rsidRPr="00856783">
        <w:rPr>
          <w:rFonts w:ascii="Trebuchet MS" w:hAnsi="Trebuchet MS"/>
        </w:rPr>
        <w:t xml:space="preserve"> is a simpler alternative to the Pen Tool. It lets you draw </w:t>
      </w:r>
      <w:r w:rsidRPr="00856783">
        <w:rPr>
          <w:rFonts w:ascii="Trebuchet MS" w:hAnsi="Trebuchet MS"/>
          <w:b/>
          <w:bCs/>
        </w:rPr>
        <w:t>smooth curves and straight lines</w:t>
      </w:r>
      <w:r w:rsidRPr="00856783">
        <w:rPr>
          <w:rFonts w:ascii="Trebuchet MS" w:hAnsi="Trebuchet MS"/>
        </w:rPr>
        <w:t xml:space="preserve"> without manually dragging handles.</w:t>
      </w:r>
    </w:p>
    <w:p w14:paraId="1FA94000" w14:textId="77777777" w:rsidR="00856783" w:rsidRPr="00856783" w:rsidRDefault="00856783" w:rsidP="008567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6783">
        <w:rPr>
          <w:rFonts w:ascii="Segoe UI Symbol" w:hAnsi="Segoe UI Symbol" w:cs="Segoe UI Symbol"/>
          <w:b/>
          <w:bCs/>
        </w:rPr>
        <w:t>➤</w:t>
      </w:r>
      <w:r w:rsidRPr="00856783">
        <w:rPr>
          <w:rFonts w:ascii="Trebuchet MS" w:hAnsi="Trebuchet MS"/>
          <w:b/>
          <w:bCs/>
        </w:rPr>
        <w:t xml:space="preserve"> How to Use:</w:t>
      </w:r>
    </w:p>
    <w:p w14:paraId="3B08FB0B" w14:textId="77777777" w:rsidR="00856783" w:rsidRPr="00856783" w:rsidRDefault="00856783" w:rsidP="00856783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6783">
        <w:rPr>
          <w:rFonts w:ascii="Trebuchet MS" w:hAnsi="Trebuchet MS"/>
        </w:rPr>
        <w:t>Select the Curvature Tool from the toolbar.</w:t>
      </w:r>
    </w:p>
    <w:p w14:paraId="6293B3EE" w14:textId="77777777" w:rsidR="00856783" w:rsidRPr="00856783" w:rsidRDefault="00856783" w:rsidP="00856783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6783">
        <w:rPr>
          <w:rFonts w:ascii="Trebuchet MS" w:hAnsi="Trebuchet MS"/>
        </w:rPr>
        <w:t xml:space="preserve">Click to add points — Illustrator automatically creates </w:t>
      </w:r>
      <w:r w:rsidRPr="00856783">
        <w:rPr>
          <w:rFonts w:ascii="Trebuchet MS" w:hAnsi="Trebuchet MS"/>
          <w:b/>
          <w:bCs/>
        </w:rPr>
        <w:t>smooth curves</w:t>
      </w:r>
      <w:r w:rsidRPr="00856783">
        <w:rPr>
          <w:rFonts w:ascii="Trebuchet MS" w:hAnsi="Trebuchet MS"/>
        </w:rPr>
        <w:t xml:space="preserve"> between them.</w:t>
      </w:r>
    </w:p>
    <w:p w14:paraId="576A909E" w14:textId="77777777" w:rsidR="00856783" w:rsidRPr="00856783" w:rsidRDefault="00856783" w:rsidP="00856783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6783">
        <w:rPr>
          <w:rFonts w:ascii="Trebuchet MS" w:hAnsi="Trebuchet MS"/>
        </w:rPr>
        <w:t xml:space="preserve">To make a </w:t>
      </w:r>
      <w:r w:rsidRPr="00856783">
        <w:rPr>
          <w:rFonts w:ascii="Trebuchet MS" w:hAnsi="Trebuchet MS"/>
          <w:b/>
          <w:bCs/>
        </w:rPr>
        <w:t>corner</w:t>
      </w:r>
      <w:r w:rsidRPr="00856783">
        <w:rPr>
          <w:rFonts w:ascii="Trebuchet MS" w:hAnsi="Trebuchet MS"/>
        </w:rPr>
        <w:t>, double-click a point.</w:t>
      </w:r>
    </w:p>
    <w:p w14:paraId="2E3AF177" w14:textId="77777777" w:rsidR="00856783" w:rsidRPr="00856783" w:rsidRDefault="00856783" w:rsidP="00856783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6783">
        <w:rPr>
          <w:rFonts w:ascii="Trebuchet MS" w:hAnsi="Trebuchet MS"/>
        </w:rPr>
        <w:t>Click the starting point to close the shape.</w:t>
      </w:r>
    </w:p>
    <w:p w14:paraId="264E2392" w14:textId="77777777" w:rsidR="00856783" w:rsidRPr="00856783" w:rsidRDefault="00856783" w:rsidP="008567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6783">
        <w:rPr>
          <w:rFonts w:ascii="Segoe UI Emoji" w:hAnsi="Segoe UI Emoji" w:cs="Segoe UI Emoji"/>
        </w:rPr>
        <w:t>💡</w:t>
      </w:r>
      <w:r w:rsidRPr="00856783">
        <w:rPr>
          <w:rFonts w:ascii="Trebuchet MS" w:hAnsi="Trebuchet MS"/>
        </w:rPr>
        <w:t xml:space="preserve"> The Curvature Tool is great for </w:t>
      </w:r>
      <w:r w:rsidRPr="00856783">
        <w:rPr>
          <w:rFonts w:ascii="Trebuchet MS" w:hAnsi="Trebuchet MS"/>
          <w:b/>
          <w:bCs/>
        </w:rPr>
        <w:t>organic shapes</w:t>
      </w:r>
      <w:r w:rsidRPr="00856783">
        <w:rPr>
          <w:rFonts w:ascii="Trebuchet MS" w:hAnsi="Trebuchet MS"/>
        </w:rPr>
        <w:t xml:space="preserve"> like leaves, waves, or icons with flowing curves.</w:t>
      </w:r>
    </w:p>
    <w:p w14:paraId="1EB75A81" w14:textId="77777777" w:rsidR="00856783" w:rsidRPr="00856783" w:rsidRDefault="00856783" w:rsidP="00856783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856783">
        <w:rPr>
          <w:rFonts w:ascii="Segoe UI Symbol" w:hAnsi="Segoe UI Symbol" w:cs="Segoe UI Symbol"/>
          <w:b/>
          <w:bCs/>
        </w:rPr>
        <w:t>➤</w:t>
      </w:r>
      <w:r w:rsidRPr="00856783">
        <w:rPr>
          <w:rFonts w:ascii="Trebuchet MS" w:hAnsi="Trebuchet MS"/>
          <w:b/>
          <w:bCs/>
        </w:rPr>
        <w:t xml:space="preserve"> Editing:</w:t>
      </w:r>
    </w:p>
    <w:p w14:paraId="7B17BEC2" w14:textId="77777777" w:rsidR="00856783" w:rsidRPr="00856783" w:rsidRDefault="00856783" w:rsidP="00856783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6783">
        <w:rPr>
          <w:rFonts w:ascii="Trebuchet MS" w:hAnsi="Trebuchet MS"/>
        </w:rPr>
        <w:t>Click and drag anchor points to adjust curves.</w:t>
      </w:r>
    </w:p>
    <w:p w14:paraId="58FE05A5" w14:textId="77777777" w:rsidR="00856783" w:rsidRPr="00856783" w:rsidRDefault="00856783" w:rsidP="00856783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6783">
        <w:rPr>
          <w:rFonts w:ascii="Trebuchet MS" w:hAnsi="Trebuchet MS"/>
        </w:rPr>
        <w:t>Add more points by clicking on a path.</w:t>
      </w:r>
    </w:p>
    <w:p w14:paraId="242B7DCF" w14:textId="77777777" w:rsidR="00856783" w:rsidRPr="00856783" w:rsidRDefault="00856783" w:rsidP="00856783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56783">
        <w:rPr>
          <w:rFonts w:ascii="Trebuchet MS" w:hAnsi="Trebuchet MS"/>
        </w:rPr>
        <w:t>Delete a point by selecting it and pressing Delete.</w:t>
      </w:r>
    </w:p>
    <w:p w14:paraId="33863322" w14:textId="77777777" w:rsidR="00856783" w:rsidRPr="00856783" w:rsidRDefault="00856783" w:rsidP="00856783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856783">
        <w:rPr>
          <w:rFonts w:ascii="Segoe UI Emoji" w:hAnsi="Segoe UI Emoji" w:cs="Segoe UI Emoji"/>
        </w:rPr>
        <w:t>📌</w:t>
      </w:r>
      <w:r w:rsidRPr="00856783">
        <w:rPr>
          <w:rFonts w:ascii="Trebuchet MS" w:hAnsi="Trebuchet MS"/>
        </w:rPr>
        <w:t xml:space="preserve"> </w:t>
      </w:r>
      <w:r w:rsidRPr="00856783">
        <w:rPr>
          <w:rFonts w:ascii="Trebuchet MS" w:hAnsi="Trebuchet MS"/>
          <w:b/>
          <w:bCs/>
        </w:rPr>
        <w:t>Tip:</w:t>
      </w:r>
      <w:r w:rsidRPr="00856783">
        <w:rPr>
          <w:rFonts w:ascii="Trebuchet MS" w:hAnsi="Trebuchet MS"/>
        </w:rPr>
        <w:t xml:space="preserve"> It’s easier for beginners than the Pen Tool, especially for drawing curved designs quickly.</w:t>
      </w:r>
    </w:p>
    <w:p w14:paraId="11D422EF" w14:textId="77777777" w:rsidR="00856783" w:rsidRDefault="00856783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872FDB3" w14:textId="48066684" w:rsidR="00856783" w:rsidRPr="008E3D50" w:rsidRDefault="00856783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578090E1" wp14:editId="67849535">
            <wp:extent cx="2828719" cy="2948940"/>
            <wp:effectExtent l="0" t="0" r="0" b="3810"/>
            <wp:docPr id="64943479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549" cy="295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C234D" w14:textId="77777777" w:rsidR="00856783" w:rsidRDefault="00856783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1DA3593" w14:textId="794584F5" w:rsidR="008E3D50" w:rsidRPr="008E3D50" w:rsidRDefault="00856783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8</w:t>
      </w:r>
      <w:r w:rsidR="008E3D50" w:rsidRPr="008E3D50">
        <w:rPr>
          <w:rFonts w:ascii="Trebuchet MS" w:hAnsi="Trebuchet MS"/>
          <w:b/>
          <w:bCs/>
        </w:rPr>
        <w:t>. Helpful Tips When Drawing</w:t>
      </w:r>
    </w:p>
    <w:p w14:paraId="2B45EA1F" w14:textId="77777777" w:rsidR="008E3D50" w:rsidRPr="008E3D50" w:rsidRDefault="008E3D50" w:rsidP="008E3D50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Hold </w:t>
      </w:r>
      <w:r w:rsidRPr="008E3D50">
        <w:rPr>
          <w:rFonts w:ascii="Trebuchet MS" w:hAnsi="Trebuchet MS"/>
          <w:b/>
          <w:bCs/>
        </w:rPr>
        <w:t>Shift</w:t>
      </w:r>
      <w:r w:rsidRPr="008E3D50">
        <w:rPr>
          <w:rFonts w:ascii="Trebuchet MS" w:hAnsi="Trebuchet MS"/>
        </w:rPr>
        <w:t xml:space="preserve"> to keep things straight or proportional</w:t>
      </w:r>
    </w:p>
    <w:p w14:paraId="34337710" w14:textId="77777777" w:rsidR="008E3D50" w:rsidRPr="008E3D50" w:rsidRDefault="008E3D50" w:rsidP="008E3D50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Use </w:t>
      </w:r>
      <w:r w:rsidRPr="008E3D50">
        <w:rPr>
          <w:rFonts w:ascii="Trebuchet MS" w:hAnsi="Trebuchet MS"/>
          <w:b/>
          <w:bCs/>
        </w:rPr>
        <w:t>Smart Guides</w:t>
      </w:r>
      <w:r w:rsidRPr="008E3D50">
        <w:rPr>
          <w:rFonts w:ascii="Trebuchet MS" w:hAnsi="Trebuchet MS"/>
        </w:rPr>
        <w:t xml:space="preserve"> (View &gt; Smart Guides) for better alignment</w:t>
      </w:r>
    </w:p>
    <w:p w14:paraId="356B7C73" w14:textId="77777777" w:rsidR="008E3D50" w:rsidRPr="008E3D50" w:rsidRDefault="008E3D50" w:rsidP="008E3D50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To duplicate a shape, select it and press </w:t>
      </w:r>
      <w:r w:rsidRPr="008E3D50">
        <w:rPr>
          <w:rFonts w:ascii="Trebuchet MS" w:hAnsi="Trebuchet MS"/>
          <w:b/>
          <w:bCs/>
        </w:rPr>
        <w:t>Alt + Drag</w:t>
      </w:r>
    </w:p>
    <w:p w14:paraId="7792273C" w14:textId="77777777" w:rsidR="008E3D50" w:rsidRPr="008E3D50" w:rsidRDefault="008E3D50" w:rsidP="008E3D50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8E3D50">
        <w:rPr>
          <w:rFonts w:ascii="Trebuchet MS" w:hAnsi="Trebuchet MS"/>
        </w:rPr>
        <w:t xml:space="preserve">Use the </w:t>
      </w:r>
      <w:r w:rsidRPr="008E3D50">
        <w:rPr>
          <w:rFonts w:ascii="Trebuchet MS" w:hAnsi="Trebuchet MS"/>
          <w:b/>
          <w:bCs/>
        </w:rPr>
        <w:t>Eyedropper Tool (I)</w:t>
      </w:r>
      <w:r w:rsidRPr="008E3D50">
        <w:rPr>
          <w:rFonts w:ascii="Trebuchet MS" w:hAnsi="Trebuchet MS"/>
        </w:rPr>
        <w:t xml:space="preserve"> to copy stroke or fill style from another object</w:t>
      </w:r>
    </w:p>
    <w:p w14:paraId="14BCA7EE" w14:textId="77777777" w:rsidR="008E3D50" w:rsidRPr="00B85E55" w:rsidRDefault="008E3D50" w:rsidP="008E3D5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8E3D50" w:rsidRPr="00B85E55" w:rsidSect="0063588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47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8E9B9B" w14:textId="77777777" w:rsidR="00077F33" w:rsidRDefault="00077F33">
      <w:r>
        <w:separator/>
      </w:r>
    </w:p>
  </w:endnote>
  <w:endnote w:type="continuationSeparator" w:id="0">
    <w:p w14:paraId="7230D5A2" w14:textId="77777777" w:rsidR="00077F33" w:rsidRDefault="00077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820758525" name="Picture 820758525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A976F1" w14:textId="77777777" w:rsidR="00077F33" w:rsidRDefault="00077F33">
      <w:r>
        <w:separator/>
      </w:r>
    </w:p>
  </w:footnote>
  <w:footnote w:type="continuationSeparator" w:id="0">
    <w:p w14:paraId="0B1FF5FD" w14:textId="77777777" w:rsidR="00077F33" w:rsidRDefault="00077F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572D7968" w:rsidR="004B4284" w:rsidRPr="005F241A" w:rsidRDefault="00EB6C1B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EB6C1B">
                            <w:rPr>
                              <w:rFonts w:ascii="Trebuchet MS" w:hAnsi="Trebuchet MS"/>
                              <w:b/>
                              <w:bCs/>
                            </w:rPr>
                            <w:t>Drawing Tools &amp; Shape Construc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572D7968" w:rsidR="004B4284" w:rsidRPr="005F241A" w:rsidRDefault="00EB6C1B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EB6C1B">
                      <w:rPr>
                        <w:rFonts w:ascii="Trebuchet MS" w:hAnsi="Trebuchet MS"/>
                        <w:b/>
                        <w:bCs/>
                      </w:rPr>
                      <w:t>Drawing Tools &amp; Shape Construction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248965115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248965115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672194119" name="Picture 672194119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34438486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34438486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E262BE"/>
    <w:multiLevelType w:val="multilevel"/>
    <w:tmpl w:val="D7707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D25E26"/>
    <w:multiLevelType w:val="multilevel"/>
    <w:tmpl w:val="4C76B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2F548B"/>
    <w:multiLevelType w:val="multilevel"/>
    <w:tmpl w:val="23388F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9040F9"/>
    <w:multiLevelType w:val="multilevel"/>
    <w:tmpl w:val="ACDE5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2D7653F1"/>
    <w:multiLevelType w:val="multilevel"/>
    <w:tmpl w:val="1F92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F701761"/>
    <w:multiLevelType w:val="multilevel"/>
    <w:tmpl w:val="3496C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139149C"/>
    <w:multiLevelType w:val="multilevel"/>
    <w:tmpl w:val="9168B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41414A5"/>
    <w:multiLevelType w:val="multilevel"/>
    <w:tmpl w:val="86EA1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4DD37A0"/>
    <w:multiLevelType w:val="multilevel"/>
    <w:tmpl w:val="55DE9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1BF6297"/>
    <w:multiLevelType w:val="multilevel"/>
    <w:tmpl w:val="E8628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90018CE"/>
    <w:multiLevelType w:val="hybridMultilevel"/>
    <w:tmpl w:val="CC02FA78"/>
    <w:lvl w:ilvl="0" w:tplc="4B8A41C2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sz w:val="20"/>
        <w:szCs w:val="56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4B8A41C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sz w:val="20"/>
        <w:szCs w:val="56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5" w15:restartNumberingAfterBreak="0">
    <w:nsid w:val="590B373B"/>
    <w:multiLevelType w:val="hybridMultilevel"/>
    <w:tmpl w:val="9B78C028"/>
    <w:lvl w:ilvl="0" w:tplc="4B8A41C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sz w:val="20"/>
        <w:szCs w:val="56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6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CA455E0"/>
    <w:multiLevelType w:val="multilevel"/>
    <w:tmpl w:val="6B90C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B1732B8"/>
    <w:multiLevelType w:val="hybridMultilevel"/>
    <w:tmpl w:val="AA98117A"/>
    <w:lvl w:ilvl="0" w:tplc="57EA0128">
      <w:start w:val="1"/>
      <w:numFmt w:val="decimal"/>
      <w:lvlText w:val="%1)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5" w15:restartNumberingAfterBreak="0">
    <w:nsid w:val="6CEB4283"/>
    <w:multiLevelType w:val="multilevel"/>
    <w:tmpl w:val="AFDC0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0A714A2"/>
    <w:multiLevelType w:val="multilevel"/>
    <w:tmpl w:val="6EF63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4"/>
  </w:num>
  <w:num w:numId="2" w16cid:durableId="188688977">
    <w:abstractNumId w:val="15"/>
  </w:num>
  <w:num w:numId="3" w16cid:durableId="715660381">
    <w:abstractNumId w:val="35"/>
  </w:num>
  <w:num w:numId="4" w16cid:durableId="1141583278">
    <w:abstractNumId w:val="22"/>
  </w:num>
  <w:num w:numId="5" w16cid:durableId="1078557348">
    <w:abstractNumId w:val="6"/>
  </w:num>
  <w:num w:numId="6" w16cid:durableId="7606595">
    <w:abstractNumId w:val="21"/>
  </w:num>
  <w:num w:numId="7" w16cid:durableId="2106412563">
    <w:abstractNumId w:val="0"/>
  </w:num>
  <w:num w:numId="8" w16cid:durableId="1745299382">
    <w:abstractNumId w:val="64"/>
  </w:num>
  <w:num w:numId="9" w16cid:durableId="773135439">
    <w:abstractNumId w:val="39"/>
  </w:num>
  <w:num w:numId="10" w16cid:durableId="1852334121">
    <w:abstractNumId w:val="37"/>
  </w:num>
  <w:num w:numId="11" w16cid:durableId="900214734">
    <w:abstractNumId w:val="57"/>
  </w:num>
  <w:num w:numId="12" w16cid:durableId="1485929423">
    <w:abstractNumId w:val="11"/>
  </w:num>
  <w:num w:numId="13" w16cid:durableId="1001590430">
    <w:abstractNumId w:val="12"/>
  </w:num>
  <w:num w:numId="14" w16cid:durableId="1373729186">
    <w:abstractNumId w:val="23"/>
  </w:num>
  <w:num w:numId="15" w16cid:durableId="581649378">
    <w:abstractNumId w:val="17"/>
  </w:num>
  <w:num w:numId="16" w16cid:durableId="1823156449">
    <w:abstractNumId w:val="49"/>
  </w:num>
  <w:num w:numId="17" w16cid:durableId="602341483">
    <w:abstractNumId w:val="1"/>
  </w:num>
  <w:num w:numId="18" w16cid:durableId="1474712608">
    <w:abstractNumId w:val="48"/>
  </w:num>
  <w:num w:numId="19" w16cid:durableId="20937638">
    <w:abstractNumId w:val="31"/>
  </w:num>
  <w:num w:numId="20" w16cid:durableId="1082411565">
    <w:abstractNumId w:val="43"/>
  </w:num>
  <w:num w:numId="21" w16cid:durableId="1462073133">
    <w:abstractNumId w:val="10"/>
  </w:num>
  <w:num w:numId="22" w16cid:durableId="1187212987">
    <w:abstractNumId w:val="53"/>
  </w:num>
  <w:num w:numId="23" w16cid:durableId="856045641">
    <w:abstractNumId w:val="40"/>
  </w:num>
  <w:num w:numId="24" w16cid:durableId="1743864790">
    <w:abstractNumId w:val="3"/>
  </w:num>
  <w:num w:numId="25" w16cid:durableId="1396201891">
    <w:abstractNumId w:val="63"/>
  </w:num>
  <w:num w:numId="26" w16cid:durableId="859128736">
    <w:abstractNumId w:val="27"/>
  </w:num>
  <w:num w:numId="27" w16cid:durableId="1317613885">
    <w:abstractNumId w:val="42"/>
  </w:num>
  <w:num w:numId="28" w16cid:durableId="2071805934">
    <w:abstractNumId w:val="65"/>
  </w:num>
  <w:num w:numId="29" w16cid:durableId="1174224571">
    <w:abstractNumId w:val="32"/>
  </w:num>
  <w:num w:numId="30" w16cid:durableId="1812745949">
    <w:abstractNumId w:val="52"/>
  </w:num>
  <w:num w:numId="31" w16cid:durableId="1925527445">
    <w:abstractNumId w:val="50"/>
  </w:num>
  <w:num w:numId="32" w16cid:durableId="866676020">
    <w:abstractNumId w:val="16"/>
  </w:num>
  <w:num w:numId="33" w16cid:durableId="38482018">
    <w:abstractNumId w:val="4"/>
  </w:num>
  <w:num w:numId="34" w16cid:durableId="1256550261">
    <w:abstractNumId w:val="56"/>
  </w:num>
  <w:num w:numId="35" w16cid:durableId="1408458209">
    <w:abstractNumId w:val="8"/>
  </w:num>
  <w:num w:numId="36" w16cid:durableId="1116829321">
    <w:abstractNumId w:val="66"/>
  </w:num>
  <w:num w:numId="37" w16cid:durableId="975916104">
    <w:abstractNumId w:val="58"/>
  </w:num>
  <w:num w:numId="38" w16cid:durableId="1406148897">
    <w:abstractNumId w:val="46"/>
  </w:num>
  <w:num w:numId="39" w16cid:durableId="2013946209">
    <w:abstractNumId w:val="59"/>
  </w:num>
  <w:num w:numId="40" w16cid:durableId="1276134391">
    <w:abstractNumId w:val="20"/>
  </w:num>
  <w:num w:numId="41" w16cid:durableId="1694528995">
    <w:abstractNumId w:val="36"/>
  </w:num>
  <w:num w:numId="42" w16cid:durableId="2054770661">
    <w:abstractNumId w:val="18"/>
  </w:num>
  <w:num w:numId="43" w16cid:durableId="1035733792">
    <w:abstractNumId w:val="19"/>
  </w:num>
  <w:num w:numId="44" w16cid:durableId="1170290330">
    <w:abstractNumId w:val="62"/>
  </w:num>
  <w:num w:numId="45" w16cid:durableId="1871918664">
    <w:abstractNumId w:val="51"/>
  </w:num>
  <w:num w:numId="46" w16cid:durableId="1575435131">
    <w:abstractNumId w:val="24"/>
  </w:num>
  <w:num w:numId="47" w16cid:durableId="1505240743">
    <w:abstractNumId w:val="61"/>
  </w:num>
  <w:num w:numId="48" w16cid:durableId="2061131832">
    <w:abstractNumId w:val="9"/>
  </w:num>
  <w:num w:numId="49" w16cid:durableId="1685740467">
    <w:abstractNumId w:val="38"/>
  </w:num>
  <w:num w:numId="50" w16cid:durableId="1457023137">
    <w:abstractNumId w:val="33"/>
  </w:num>
  <w:num w:numId="51" w16cid:durableId="1956713769">
    <w:abstractNumId w:val="34"/>
  </w:num>
  <w:num w:numId="52" w16cid:durableId="385184421">
    <w:abstractNumId w:val="28"/>
  </w:num>
  <w:num w:numId="53" w16cid:durableId="1826118599">
    <w:abstractNumId w:val="55"/>
  </w:num>
  <w:num w:numId="54" w16cid:durableId="294485976">
    <w:abstractNumId w:val="29"/>
  </w:num>
  <w:num w:numId="55" w16cid:durableId="1842431775">
    <w:abstractNumId w:val="41"/>
  </w:num>
  <w:num w:numId="56" w16cid:durableId="253562117">
    <w:abstractNumId w:val="25"/>
  </w:num>
  <w:num w:numId="57" w16cid:durableId="149639844">
    <w:abstractNumId w:val="30"/>
  </w:num>
  <w:num w:numId="58" w16cid:durableId="1076435731">
    <w:abstractNumId w:val="26"/>
  </w:num>
  <w:num w:numId="59" w16cid:durableId="1772967143">
    <w:abstractNumId w:val="47"/>
  </w:num>
  <w:num w:numId="60" w16cid:durableId="200897964">
    <w:abstractNumId w:val="60"/>
  </w:num>
  <w:num w:numId="61" w16cid:durableId="1774671941">
    <w:abstractNumId w:val="7"/>
  </w:num>
  <w:num w:numId="62" w16cid:durableId="582643092">
    <w:abstractNumId w:val="5"/>
  </w:num>
  <w:num w:numId="63" w16cid:durableId="1887377436">
    <w:abstractNumId w:val="2"/>
  </w:num>
  <w:num w:numId="64" w16cid:durableId="543638585">
    <w:abstractNumId w:val="13"/>
  </w:num>
  <w:num w:numId="65" w16cid:durableId="1631789623">
    <w:abstractNumId w:val="45"/>
  </w:num>
  <w:num w:numId="66" w16cid:durableId="2026320953">
    <w:abstractNumId w:val="54"/>
  </w:num>
  <w:num w:numId="67" w16cid:durableId="129443577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77F33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B1A82"/>
    <w:rsid w:val="003C057F"/>
    <w:rsid w:val="003D213F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43139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3588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1E1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56783"/>
    <w:rsid w:val="0086021E"/>
    <w:rsid w:val="0086395B"/>
    <w:rsid w:val="00864522"/>
    <w:rsid w:val="00866267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3D50"/>
    <w:rsid w:val="008E4D59"/>
    <w:rsid w:val="008E6317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968B7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1C70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B6C1B"/>
    <w:rsid w:val="00EC1589"/>
    <w:rsid w:val="00EC3AD7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4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7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4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4</Pages>
  <Words>743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10</cp:revision>
  <cp:lastPrinted>2025-07-09T11:27:00Z</cp:lastPrinted>
  <dcterms:created xsi:type="dcterms:W3CDTF">2025-07-08T08:02:00Z</dcterms:created>
  <dcterms:modified xsi:type="dcterms:W3CDTF">2025-08-06T13:16:00Z</dcterms:modified>
</cp:coreProperties>
</file>